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688B29A2" w:rsidR="003E2A3C" w:rsidRPr="002866C6" w:rsidRDefault="007D26F8" w:rsidP="007B692A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="00CC2E32" w:rsidRPr="002866C6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="00FF1923" w:rsidRPr="002866C6">
        <w:rPr>
          <w:sz w:val="40"/>
          <w:szCs w:val="40"/>
        </w:rPr>
        <w:t>The</w:t>
      </w:r>
      <w:r w:rsidR="007D7DDA" w:rsidRPr="002866C6">
        <w:rPr>
          <w:sz w:val="40"/>
          <w:szCs w:val="40"/>
        </w:rPr>
        <w:t xml:space="preserve"> </w:t>
      </w:r>
      <w:r w:rsidR="00D138F5" w:rsidRPr="002866C6">
        <w:rPr>
          <w:sz w:val="40"/>
          <w:szCs w:val="40"/>
        </w:rPr>
        <w:t>Lift</w:t>
      </w:r>
    </w:p>
    <w:p w14:paraId="6F10FD76" w14:textId="77777777" w:rsidR="002866C6" w:rsidRDefault="002866C6" w:rsidP="002866C6">
      <w:pPr>
        <w:spacing w:before="0" w:after="0" w:line="240" w:lineRule="auto"/>
        <w:jc w:val="center"/>
        <w:rPr>
          <w:lang w:val="bg-BG"/>
        </w:rPr>
      </w:pPr>
      <w:bookmarkStart w:id="0" w:name="_Hlk83048830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79D89B23" w14:textId="6585464F" w:rsidR="002866C6" w:rsidRDefault="002866C6" w:rsidP="002866C6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 w:rsidR="0043001E"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0"/>
    <w:p w14:paraId="44EA6427" w14:textId="77777777" w:rsidR="002866C6" w:rsidRPr="002866C6" w:rsidRDefault="002866C6" w:rsidP="002866C6"/>
    <w:p w14:paraId="7E59C63B" w14:textId="77777777" w:rsidR="0064737B" w:rsidRDefault="00092E6C" w:rsidP="008F306C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758CE37F" w14:textId="09E58CC2" w:rsidR="00A77188" w:rsidRDefault="00A77188" w:rsidP="008F306C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54CCC86D" w14:textId="77777777" w:rsidR="00D272CF" w:rsidRDefault="00D272CF" w:rsidP="00264311">
      <w:pPr>
        <w:pStyle w:val="Heading3"/>
      </w:pPr>
      <w:r>
        <w:t>Input</w:t>
      </w:r>
    </w:p>
    <w:p w14:paraId="45368FA6" w14:textId="60F8DF5E" w:rsidR="00D272CF" w:rsidRDefault="00D272CF" w:rsidP="00264311">
      <w:pPr>
        <w:pStyle w:val="ListParagraph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758F3E78" w14:textId="22F7F36E" w:rsidR="00264311" w:rsidRPr="00264311" w:rsidRDefault="00264311" w:rsidP="00264311">
      <w:pPr>
        <w:pStyle w:val="ListParagraph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55BC2FD8" w14:textId="77777777" w:rsidR="00264311" w:rsidRDefault="00264311" w:rsidP="00264311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F8456D9" w14:textId="6BE8A044" w:rsidR="00264311" w:rsidRDefault="00264311" w:rsidP="00264311">
      <w:pPr>
        <w:pStyle w:val="ListParagraph"/>
        <w:numPr>
          <w:ilvl w:val="0"/>
          <w:numId w:val="15"/>
        </w:numPr>
      </w:pPr>
      <w:r>
        <w:t>If there are no more people and the lift have empty spots</w:t>
      </w:r>
      <w:r w:rsidR="00FC0E33">
        <w:t>,</w:t>
      </w:r>
      <w:r>
        <w:t xml:space="preserve"> you should print:</w:t>
      </w:r>
    </w:p>
    <w:p w14:paraId="03049375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6199B410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609DAB5F" w14:textId="3B060B84" w:rsidR="00264311" w:rsidRPr="00D138F5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</w:p>
    <w:p w14:paraId="1BC43906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51CC6908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29E6272F" w14:textId="77777777" w:rsidR="00264311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4510FD43" w14:textId="6B04BDF4" w:rsidR="00FF1923" w:rsidRDefault="00974B68" w:rsidP="00FF1923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F1923" w:rsidRPr="00603773" w14:paraId="0A3B99CD" w14:textId="77777777" w:rsidTr="00DE2F69">
        <w:tc>
          <w:tcPr>
            <w:tcW w:w="4083" w:type="dxa"/>
            <w:shd w:val="clear" w:color="auto" w:fill="D9D9D9" w:themeFill="background1" w:themeFillShade="D9"/>
          </w:tcPr>
          <w:p w14:paraId="741CF1AB" w14:textId="62E7F15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57024AC" w14:textId="7777777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F1923" w:rsidRPr="00FB2A88" w14:paraId="464E7670" w14:textId="77777777" w:rsidTr="00DE2F69">
        <w:tc>
          <w:tcPr>
            <w:tcW w:w="4083" w:type="dxa"/>
          </w:tcPr>
          <w:p w14:paraId="1E64FBC0" w14:textId="079A1496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52161AD6" w14:textId="3789579B" w:rsidR="00FF1923" w:rsidRPr="00E62D3C" w:rsidRDefault="00A77188" w:rsidP="00A77188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51054F7" w14:textId="02FDBD8B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6E1F61" w:rsidRPr="00E62D3C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4E985DAC" w14:textId="4F14966F" w:rsidR="00FF1923" w:rsidRPr="00E62D3C" w:rsidRDefault="00FF1923" w:rsidP="00A7718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DF2BBE" w:rsidRPr="00FB2A88" w14:paraId="283F7BDE" w14:textId="77777777" w:rsidTr="00DF2BB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053570D" w14:textId="69BB3030" w:rsidR="00DF2BBE" w:rsidRPr="00DF2BBE" w:rsidRDefault="00DF2BBE" w:rsidP="00DF2BB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DF2BBE" w:rsidRPr="00FB2A88" w14:paraId="7640169A" w14:textId="77777777" w:rsidTr="00D704BE">
        <w:tc>
          <w:tcPr>
            <w:tcW w:w="10462" w:type="dxa"/>
            <w:gridSpan w:val="2"/>
          </w:tcPr>
          <w:p w14:paraId="433D5549" w14:textId="22E67662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6DA7B927" w14:textId="77777777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346A8A15" w14:textId="3C01477E" w:rsidR="00DF2BBE" w:rsidRPr="00F867B9" w:rsidRDefault="00DF2BBE" w:rsidP="00DF2BB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="00F867B9"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="00F867B9" w:rsidRPr="00E62D3C">
              <w:rPr>
                <w:rFonts w:cstheme="minorHAnsi"/>
              </w:rPr>
              <w:t>people</w:t>
            </w:r>
            <w:r w:rsidR="00F867B9"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867B9" w:rsidRPr="00FB2A88" w14:paraId="6E500022" w14:textId="77777777" w:rsidTr="00F867B9">
        <w:tc>
          <w:tcPr>
            <w:tcW w:w="4083" w:type="dxa"/>
            <w:shd w:val="clear" w:color="auto" w:fill="D9D9D9" w:themeFill="background1" w:themeFillShade="D9"/>
          </w:tcPr>
          <w:p w14:paraId="6E06BAC6" w14:textId="107490E9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33834D8" w14:textId="733A6192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867B9" w:rsidRPr="00FB2A88" w14:paraId="41CE0A15" w14:textId="77777777" w:rsidTr="00DE2F69">
        <w:tc>
          <w:tcPr>
            <w:tcW w:w="4083" w:type="dxa"/>
          </w:tcPr>
          <w:p w14:paraId="0336E8E9" w14:textId="7B914E43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68BEA09" w14:textId="33DC2E98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09E3E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41D274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867B9" w:rsidRPr="00FB2A88" w14:paraId="5F133D5F" w14:textId="77777777" w:rsidTr="00F867B9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71300D1" w14:textId="0983428C" w:rsidR="00F867B9" w:rsidRPr="00DD2C1A" w:rsidRDefault="00F867B9" w:rsidP="00F867B9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867B9" w:rsidRPr="00FB2A88" w14:paraId="1430F847" w14:textId="77777777" w:rsidTr="005645BC">
        <w:tc>
          <w:tcPr>
            <w:tcW w:w="10462" w:type="dxa"/>
            <w:gridSpan w:val="2"/>
          </w:tcPr>
          <w:p w14:paraId="6D159100" w14:textId="688155B6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</w:t>
            </w:r>
            <w:r w:rsidR="0051398B" w:rsidRPr="00E62D3C">
              <w:rPr>
                <w:rFonts w:cstheme="minorHAnsi"/>
                <w:bCs/>
                <w:noProof/>
              </w:rPr>
              <w:t>6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6F68AF99" w14:textId="4D5E451E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</w:t>
            </w:r>
            <w:r w:rsidR="0051398B" w:rsidRPr="00E62D3C">
              <w:rPr>
                <w:rFonts w:cstheme="minorHAnsi"/>
                <w:bCs/>
                <w:noProof/>
              </w:rPr>
              <w:t>4</w:t>
            </w:r>
            <w:r w:rsidRPr="00E62D3C">
              <w:rPr>
                <w:rFonts w:cstheme="minorHAnsi"/>
                <w:bCs/>
                <w:noProof/>
              </w:rPr>
              <w:t xml:space="preserve"> 0 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5F71D6F" w14:textId="71F491BB" w:rsidR="00F867B9" w:rsidRPr="0051398B" w:rsidRDefault="00F867B9" w:rsidP="00F867B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0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="0051398B"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="0051398B"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D0F694F" w14:textId="77777777" w:rsidR="00FF1923" w:rsidRDefault="00FF1923" w:rsidP="00FF1923"/>
    <w:p w14:paraId="058CECE5" w14:textId="67A8A539" w:rsidR="00FF1923" w:rsidRPr="00E62D3C" w:rsidRDefault="00E62D3C" w:rsidP="00E62D3C">
      <w:pPr>
        <w:pStyle w:val="Heading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71272C" w:rsidRPr="00603773" w14:paraId="43FB67D2" w14:textId="1D69C5DC" w:rsidTr="0071272C">
        <w:tc>
          <w:tcPr>
            <w:tcW w:w="4083" w:type="dxa"/>
            <w:shd w:val="clear" w:color="auto" w:fill="D9D9D9" w:themeFill="background1" w:themeFillShade="D9"/>
          </w:tcPr>
          <w:p w14:paraId="396402E1" w14:textId="789F55D9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CCF339A" w14:textId="77777777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1272C" w:rsidRPr="00FB2A88" w14:paraId="70435D21" w14:textId="6CAE79EC" w:rsidTr="0071272C">
        <w:tc>
          <w:tcPr>
            <w:tcW w:w="4083" w:type="dxa"/>
          </w:tcPr>
          <w:p w14:paraId="1167B567" w14:textId="77777777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68A67B17" w14:textId="54AEF751" w:rsidR="0071272C" w:rsidRPr="00E62D3C" w:rsidRDefault="000025A0" w:rsidP="00DE2F6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</w:t>
            </w:r>
            <w:bookmarkStart w:id="2" w:name="_GoBack"/>
            <w:r>
              <w:rPr>
                <w:rFonts w:ascii="Consolas" w:hAnsi="Consolas"/>
                <w:bCs/>
              </w:rPr>
              <w:t>15</w:t>
            </w:r>
          </w:p>
          <w:p w14:paraId="1B80B564" w14:textId="667CDBC3" w:rsidR="0071272C" w:rsidRPr="00E62D3C" w:rsidRDefault="00A77188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71272C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71272C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71272C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39585E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  <w:bookmarkEnd w:id="2"/>
          <w:p w14:paraId="4E178493" w14:textId="4FCD8C00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18CA2FDA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14:paraId="7454B226" w14:textId="1F9A6C5A" w:rsidR="0071272C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5A082A" w:rsidRPr="00FB2A88" w14:paraId="1D72B75E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DB1EA35" w14:textId="0DE384AE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290FCAFA" w14:textId="77777777" w:rsidTr="00FB485D">
        <w:tc>
          <w:tcPr>
            <w:tcW w:w="10462" w:type="dxa"/>
            <w:gridSpan w:val="2"/>
          </w:tcPr>
          <w:p w14:paraId="1279247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C781B28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0C1BFEEF" w14:textId="36B69D08" w:rsidR="005A082A" w:rsidRPr="00DF2BBE" w:rsidRDefault="005A082A" w:rsidP="005A082A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A082A" w:rsidRPr="00FB2A88" w14:paraId="01D65A9C" w14:textId="77777777" w:rsidTr="005A082A">
        <w:tc>
          <w:tcPr>
            <w:tcW w:w="4083" w:type="dxa"/>
            <w:shd w:val="clear" w:color="auto" w:fill="D9D9D9" w:themeFill="background1" w:themeFillShade="D9"/>
          </w:tcPr>
          <w:p w14:paraId="3AAA7C79" w14:textId="27F94E11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76137C" w14:textId="023B3D16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A082A" w:rsidRPr="00FB2A88" w14:paraId="4A577889" w14:textId="112DFD9D" w:rsidTr="0071272C">
        <w:tc>
          <w:tcPr>
            <w:tcW w:w="4083" w:type="dxa"/>
          </w:tcPr>
          <w:p w14:paraId="4FBDD438" w14:textId="7777777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2A2B81B8" w14:textId="4B26ABB2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13EB9B75" w14:textId="1B01FD7E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13E0A380" w14:textId="337468F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5AE6D172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745DB78C" w14:textId="63FDDF19" w:rsidR="005A082A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A082A" w:rsidRPr="00FB2A88" w14:paraId="796342FB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306DD44" w14:textId="70D68F8F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00DCBF15" w14:textId="77777777" w:rsidTr="00142557">
        <w:tc>
          <w:tcPr>
            <w:tcW w:w="10462" w:type="dxa"/>
            <w:gridSpan w:val="2"/>
          </w:tcPr>
          <w:p w14:paraId="416744C2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31C58B4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EA16642" w14:textId="4E879769" w:rsidR="005A082A" w:rsidRPr="00DD2C1A" w:rsidRDefault="005A082A" w:rsidP="005A082A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5E959D5D" w14:textId="05C38C30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F2DCE" w14:textId="77777777" w:rsidR="00AD5FD0" w:rsidRDefault="00AD5FD0" w:rsidP="008068A2">
      <w:pPr>
        <w:spacing w:after="0" w:line="240" w:lineRule="auto"/>
      </w:pPr>
      <w:r>
        <w:separator/>
      </w:r>
    </w:p>
  </w:endnote>
  <w:endnote w:type="continuationSeparator" w:id="0">
    <w:p w14:paraId="43A1B169" w14:textId="77777777" w:rsidR="00AD5FD0" w:rsidRDefault="00AD5F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CC1556" w14:textId="77777777" w:rsidR="002866C6" w:rsidRDefault="002866C6" w:rsidP="002866C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23B7EF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6066DD1" w14:textId="77777777" w:rsidR="002866C6" w:rsidRDefault="002866C6" w:rsidP="002866C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4FAFC13E" w14:textId="77777777" w:rsidR="002866C6" w:rsidRDefault="002866C6" w:rsidP="002866C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B6B24F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56066DD1" w14:textId="77777777" w:rsidR="002866C6" w:rsidRDefault="002866C6" w:rsidP="002866C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FAFC13E" w14:textId="77777777" w:rsidR="002866C6" w:rsidRDefault="002866C6" w:rsidP="002866C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C76CCA" w14:textId="77777777" w:rsidR="002866C6" w:rsidRDefault="002866C6" w:rsidP="002866C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3703D0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AC76CCA" w14:textId="77777777" w:rsidR="002866C6" w:rsidRDefault="002866C6" w:rsidP="002866C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FA55573" w14:textId="2959EA4E" w:rsidR="002866C6" w:rsidRDefault="002866C6" w:rsidP="002866C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5A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5A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1C36E7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FA55573" w14:textId="2959EA4E" w:rsidR="002866C6" w:rsidRDefault="002866C6" w:rsidP="002866C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025A0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025A0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5B680D" w14:textId="77777777" w:rsidR="002866C6" w:rsidRPr="00D13204" w:rsidRDefault="002866C6" w:rsidP="002866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C9B1B" w14:textId="77777777" w:rsidR="00AD5FD0" w:rsidRDefault="00AD5FD0" w:rsidP="008068A2">
      <w:pPr>
        <w:spacing w:after="0" w:line="240" w:lineRule="auto"/>
      </w:pPr>
      <w:r>
        <w:separator/>
      </w:r>
    </w:p>
  </w:footnote>
  <w:footnote w:type="continuationSeparator" w:id="0">
    <w:p w14:paraId="780336C0" w14:textId="77777777" w:rsidR="00AD5FD0" w:rsidRDefault="00AD5F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2"/>
  </w:num>
  <w:num w:numId="4">
    <w:abstractNumId w:val="11"/>
  </w:num>
  <w:num w:numId="5">
    <w:abstractNumId w:val="7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9"/>
  </w:num>
  <w:num w:numId="11">
    <w:abstractNumId w:val="3"/>
  </w:num>
  <w:num w:numId="12">
    <w:abstractNumId w:val="13"/>
  </w:num>
  <w:num w:numId="13">
    <w:abstractNumId w:val="8"/>
  </w:num>
  <w:num w:numId="14">
    <w:abstractNumId w:val="6"/>
  </w:num>
  <w:num w:numId="15">
    <w:abstractNumId w:val="12"/>
  </w:num>
  <w:num w:numId="16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5A0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9585E"/>
    <w:rsid w:val="003977A9"/>
    <w:rsid w:val="003A1601"/>
    <w:rsid w:val="003A5602"/>
    <w:rsid w:val="003B0278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5FD0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E860EB-47DA-4D60-B2D0-84E38512D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Mustafe</cp:lastModifiedBy>
  <cp:revision>8</cp:revision>
  <cp:lastPrinted>2015-10-26T22:35:00Z</cp:lastPrinted>
  <dcterms:created xsi:type="dcterms:W3CDTF">2020-08-07T12:06:00Z</dcterms:created>
  <dcterms:modified xsi:type="dcterms:W3CDTF">2023-02-11T19:03:00Z</dcterms:modified>
  <cp:category>programming, education, software engineering, software development</cp:category>
</cp:coreProperties>
</file>